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555A8" w14:textId="77777777" w:rsidR="001A41EF" w:rsidRDefault="001A41EF">
      <w:pPr>
        <w:rPr>
          <w:sz w:val="12"/>
          <w:szCs w:val="12"/>
        </w:rPr>
      </w:pPr>
    </w:p>
    <w:p w14:paraId="1C440998" w14:textId="77777777" w:rsidR="003173AB" w:rsidRDefault="003173AB">
      <w:pPr>
        <w:rPr>
          <w:sz w:val="12"/>
          <w:szCs w:val="12"/>
        </w:rPr>
      </w:pPr>
    </w:p>
    <w:tbl>
      <w:tblPr>
        <w:tblStyle w:val="ListTable3"/>
        <w:tblW w:w="946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3173AB" w:rsidRPr="00094A7D" w14:paraId="3D6A6F24" w14:textId="77777777" w:rsidTr="00457D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68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21D32CCD" w14:textId="03219254" w:rsidR="003173AB" w:rsidRPr="00094A7D" w:rsidRDefault="003173AB" w:rsidP="0014564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er Information</w:t>
            </w:r>
          </w:p>
        </w:tc>
      </w:tr>
      <w:tr w:rsidR="003173AB" w:rsidRPr="00094A7D" w14:paraId="4BE4D4BD" w14:textId="77777777" w:rsidTr="00457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A28D79F" w14:textId="71C0B1E6" w:rsidR="003173AB" w:rsidRPr="003173AB" w:rsidRDefault="003173AB" w:rsidP="00145643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3173AB">
              <w:rPr>
                <w:b w:val="0"/>
                <w:bCs w:val="0"/>
                <w:sz w:val="24"/>
                <w:szCs w:val="24"/>
              </w:rPr>
              <w:t>Please provide information for all anticipated presenters</w:t>
            </w:r>
          </w:p>
        </w:tc>
      </w:tr>
    </w:tbl>
    <w:tbl>
      <w:tblPr>
        <w:tblStyle w:val="TableGrid1"/>
        <w:tblW w:w="0" w:type="auto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180"/>
        <w:gridCol w:w="552"/>
        <w:gridCol w:w="888"/>
        <w:gridCol w:w="7020"/>
      </w:tblGrid>
      <w:tr w:rsidR="009510D8" w:rsidRPr="009F5A55" w14:paraId="625D669F" w14:textId="77777777" w:rsidTr="00553B68">
        <w:trPr>
          <w:trHeight w:val="576"/>
        </w:trPr>
        <w:tc>
          <w:tcPr>
            <w:tcW w:w="2430" w:type="dxa"/>
            <w:gridSpan w:val="4"/>
            <w:vAlign w:val="bottom"/>
          </w:tcPr>
          <w:p w14:paraId="335EAC43" w14:textId="77858840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bookmarkStart w:id="0" w:name="_Hlk77762852"/>
            <w:r>
              <w:rPr>
                <w:rFonts w:asciiTheme="minorHAnsi" w:hAnsiTheme="minorHAnsi" w:cstheme="minorHAnsi"/>
                <w:b/>
                <w:bCs/>
              </w:rPr>
              <w:t>Main Presenter Name</w:t>
            </w:r>
            <w:r w:rsidRPr="009F5A55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bottom"/>
          </w:tcPr>
          <w:p w14:paraId="5203443B" w14:textId="77777777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7274FD" w:rsidRPr="009F5A55" w14:paraId="352E899E" w14:textId="77777777" w:rsidTr="00553B68">
        <w:trPr>
          <w:trHeight w:val="576"/>
        </w:trPr>
        <w:tc>
          <w:tcPr>
            <w:tcW w:w="810" w:type="dxa"/>
            <w:tcBorders>
              <w:bottom w:val="nil"/>
            </w:tcBorders>
            <w:vAlign w:val="bottom"/>
          </w:tcPr>
          <w:p w14:paraId="3436BDC6" w14:textId="7D2ECE6B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itle</w:t>
            </w:r>
            <w:r w:rsidRPr="009F5A55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8640" w:type="dxa"/>
            <w:gridSpan w:val="4"/>
            <w:tcBorders>
              <w:bottom w:val="single" w:sz="4" w:space="0" w:color="auto"/>
            </w:tcBorders>
            <w:vAlign w:val="bottom"/>
          </w:tcPr>
          <w:p w14:paraId="331B30DE" w14:textId="77777777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7274FD" w:rsidRPr="009F5A55" w14:paraId="360E4EDD" w14:textId="77777777" w:rsidTr="00553B68">
        <w:trPr>
          <w:trHeight w:val="576"/>
        </w:trPr>
        <w:tc>
          <w:tcPr>
            <w:tcW w:w="1542" w:type="dxa"/>
            <w:gridSpan w:val="3"/>
            <w:tcBorders>
              <w:top w:val="nil"/>
              <w:bottom w:val="nil"/>
            </w:tcBorders>
            <w:vAlign w:val="bottom"/>
          </w:tcPr>
          <w:p w14:paraId="55624B7D" w14:textId="46E9A766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rganization:</w:t>
            </w:r>
          </w:p>
        </w:tc>
        <w:tc>
          <w:tcPr>
            <w:tcW w:w="790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36F6D320" w14:textId="77777777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7274FD" w:rsidRPr="009F5A55" w14:paraId="256A802E" w14:textId="77777777" w:rsidTr="00553B68">
        <w:trPr>
          <w:trHeight w:val="576"/>
        </w:trPr>
        <w:tc>
          <w:tcPr>
            <w:tcW w:w="990" w:type="dxa"/>
            <w:gridSpan w:val="2"/>
            <w:tcBorders>
              <w:top w:val="nil"/>
              <w:bottom w:val="nil"/>
            </w:tcBorders>
            <w:vAlign w:val="bottom"/>
          </w:tcPr>
          <w:p w14:paraId="5DF43EC3" w14:textId="0994B986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mail:</w:t>
            </w:r>
          </w:p>
        </w:tc>
        <w:tc>
          <w:tcPr>
            <w:tcW w:w="8460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14:paraId="493F88A8" w14:textId="797BB983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EE30B1" w:rsidRPr="009F5A55" w14:paraId="0788FCCD" w14:textId="77777777" w:rsidTr="00553B68">
        <w:trPr>
          <w:trHeight w:val="576"/>
        </w:trPr>
        <w:tc>
          <w:tcPr>
            <w:tcW w:w="990" w:type="dxa"/>
            <w:gridSpan w:val="2"/>
            <w:tcBorders>
              <w:top w:val="nil"/>
              <w:bottom w:val="nil"/>
            </w:tcBorders>
            <w:vAlign w:val="bottom"/>
          </w:tcPr>
          <w:p w14:paraId="01C434D0" w14:textId="19282132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hone</w:t>
            </w:r>
            <w:r w:rsidR="0003319D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84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2AC9B5" w14:textId="159E6B01" w:rsidR="007274FD" w:rsidRPr="009F5A55" w:rsidRDefault="007274F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bookmarkEnd w:id="0"/>
    </w:tbl>
    <w:p w14:paraId="1AA126EA" w14:textId="69F80444" w:rsidR="007274FD" w:rsidRDefault="007274FD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720"/>
        <w:gridCol w:w="180"/>
        <w:gridCol w:w="630"/>
        <w:gridCol w:w="720"/>
        <w:gridCol w:w="7110"/>
      </w:tblGrid>
      <w:tr w:rsidR="00CC35B8" w:rsidRPr="009F5A55" w14:paraId="1833C6D2" w14:textId="77777777" w:rsidTr="00BC418C">
        <w:trPr>
          <w:trHeight w:val="576"/>
        </w:trPr>
        <w:tc>
          <w:tcPr>
            <w:tcW w:w="2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734589" w14:textId="00454A6F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-Presenter Name</w:t>
            </w:r>
            <w:r w:rsidRPr="009F5A55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7110" w:type="dxa"/>
            <w:tcBorders>
              <w:top w:val="nil"/>
              <w:left w:val="nil"/>
              <w:right w:val="nil"/>
            </w:tcBorders>
            <w:vAlign w:val="bottom"/>
          </w:tcPr>
          <w:p w14:paraId="2C3F6C8A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A87009" w:rsidRPr="009F5A55" w14:paraId="6FD97F2A" w14:textId="77777777" w:rsidTr="00BC418C">
        <w:trPr>
          <w:trHeight w:val="576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F3438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itle</w:t>
            </w:r>
            <w:r w:rsidRPr="009F5A55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864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14:paraId="0062F83A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CC35B8" w:rsidRPr="009F5A55" w14:paraId="1BB7C879" w14:textId="77777777" w:rsidTr="00BC418C">
        <w:trPr>
          <w:trHeight w:val="576"/>
        </w:trPr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07403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rganization:</w:t>
            </w:r>
          </w:p>
        </w:tc>
        <w:tc>
          <w:tcPr>
            <w:tcW w:w="7830" w:type="dxa"/>
            <w:gridSpan w:val="2"/>
            <w:tcBorders>
              <w:left w:val="nil"/>
              <w:right w:val="nil"/>
            </w:tcBorders>
            <w:vAlign w:val="bottom"/>
          </w:tcPr>
          <w:p w14:paraId="749F3B6D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03319D" w:rsidRPr="009F5A55" w14:paraId="651695B0" w14:textId="77777777" w:rsidTr="00BC418C">
        <w:trPr>
          <w:trHeight w:val="576"/>
        </w:trPr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297CE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mail:</w:t>
            </w:r>
          </w:p>
        </w:tc>
        <w:tc>
          <w:tcPr>
            <w:tcW w:w="84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D6AF79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CC35B8" w:rsidRPr="009F5A55" w14:paraId="60BE383D" w14:textId="77777777" w:rsidTr="00BC418C">
        <w:trPr>
          <w:trHeight w:val="576"/>
        </w:trPr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96DE2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hone:</w:t>
            </w:r>
          </w:p>
        </w:tc>
        <w:tc>
          <w:tcPr>
            <w:tcW w:w="84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7954FE" w14:textId="77777777" w:rsidR="0003319D" w:rsidRPr="009F5A55" w:rsidRDefault="0003319D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</w:tbl>
    <w:p w14:paraId="132ABF42" w14:textId="1117537A" w:rsidR="00EF3840" w:rsidRDefault="00EF3840"/>
    <w:tbl>
      <w:tblPr>
        <w:tblStyle w:val="ListTable3"/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F3840" w:rsidRPr="00094A7D" w14:paraId="75916689" w14:textId="77777777" w:rsidTr="006D6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60" w:type="dxa"/>
            <w:tcBorders>
              <w:bottom w:val="single" w:sz="4" w:space="0" w:color="auto"/>
              <w:right w:val="none" w:sz="0" w:space="0" w:color="auto"/>
            </w:tcBorders>
            <w:vAlign w:val="center"/>
          </w:tcPr>
          <w:p w14:paraId="43718894" w14:textId="709A9CBC" w:rsidR="00EF3840" w:rsidRPr="00094A7D" w:rsidRDefault="00EF3840" w:rsidP="003B0166">
            <w:pPr>
              <w:jc w:val="center"/>
              <w:rPr>
                <w:sz w:val="28"/>
                <w:szCs w:val="28"/>
              </w:rPr>
            </w:pPr>
            <w:bookmarkStart w:id="1" w:name="_Hlk149635798"/>
            <w:r>
              <w:rPr>
                <w:sz w:val="28"/>
                <w:szCs w:val="28"/>
              </w:rPr>
              <w:t>Workshop Information</w:t>
            </w:r>
          </w:p>
        </w:tc>
      </w:tr>
      <w:bookmarkEnd w:id="1"/>
      <w:tr w:rsidR="009274D9" w:rsidRPr="00094A7D" w14:paraId="21F0758D" w14:textId="77777777" w:rsidTr="006D6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4D5321E" w14:textId="5F07EADB" w:rsidR="009274D9" w:rsidRPr="006D6632" w:rsidRDefault="009274D9" w:rsidP="003B0166">
            <w:pPr>
              <w:jc w:val="center"/>
              <w:rPr>
                <w:sz w:val="28"/>
                <w:szCs w:val="28"/>
              </w:rPr>
            </w:pPr>
            <w:r w:rsidRPr="006D6632">
              <w:rPr>
                <w:color w:val="FF0000"/>
              </w:rPr>
              <w:t>Fields will increase to accommodate responses</w:t>
            </w:r>
            <w:r w:rsidR="002C03F4" w:rsidRPr="006D6632">
              <w:rPr>
                <w:color w:val="FF0000"/>
              </w:rPr>
              <w:t>.</w:t>
            </w:r>
          </w:p>
        </w:tc>
      </w:tr>
    </w:tbl>
    <w:p w14:paraId="72E778F6" w14:textId="77777777" w:rsidR="00EF3840" w:rsidRPr="009274D9" w:rsidRDefault="00EF3840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80"/>
      </w:tblGrid>
      <w:tr w:rsidR="00D808A0" w:rsidRPr="009F5A55" w14:paraId="3867056B" w14:textId="77777777" w:rsidTr="00941CBA">
        <w:trPr>
          <w:trHeight w:val="378"/>
        </w:trPr>
        <w:tc>
          <w:tcPr>
            <w:tcW w:w="1980" w:type="dxa"/>
          </w:tcPr>
          <w:p w14:paraId="344DD113" w14:textId="69BADBA5" w:rsidR="00775971" w:rsidRDefault="00775971" w:rsidP="00775971">
            <w:pPr>
              <w:spacing w:before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Identify what type of </w:t>
            </w:r>
            <w:r w:rsidR="00A87009">
              <w:rPr>
                <w:rFonts w:cstheme="minorHAnsi"/>
                <w:b/>
                <w:bCs/>
              </w:rPr>
              <w:t>w</w:t>
            </w:r>
            <w:r>
              <w:rPr>
                <w:rFonts w:cstheme="minorHAnsi"/>
                <w:b/>
                <w:bCs/>
              </w:rPr>
              <w:t>orkshop</w:t>
            </w:r>
          </w:p>
        </w:tc>
        <w:tc>
          <w:tcPr>
            <w:tcW w:w="7380" w:type="dxa"/>
            <w:vAlign w:val="bottom"/>
          </w:tcPr>
          <w:p w14:paraId="173A90A9" w14:textId="4C958CEA" w:rsidR="00775971" w:rsidRPr="00941CBA" w:rsidRDefault="00850C03" w:rsidP="003B016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941CBA">
              <w:rPr>
                <w:rFonts w:cstheme="minorHAnsi"/>
                <w:sz w:val="20"/>
                <w:szCs w:val="20"/>
              </w:rPr>
              <w:t xml:space="preserve">Friday: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19808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CB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57D44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1CBA">
              <w:rPr>
                <w:rFonts w:asciiTheme="minorHAnsi" w:hAnsiTheme="minorHAnsi" w:cstheme="minorHAnsi"/>
                <w:sz w:val="20"/>
                <w:szCs w:val="20"/>
              </w:rPr>
              <w:t>Supers</w:t>
            </w:r>
            <w:r w:rsidR="00457D44" w:rsidRPr="00941CBA">
              <w:rPr>
                <w:rFonts w:asciiTheme="minorHAnsi" w:hAnsiTheme="minorHAnsi" w:cstheme="minorHAnsi"/>
                <w:sz w:val="20"/>
                <w:szCs w:val="20"/>
              </w:rPr>
              <w:t>ession</w:t>
            </w:r>
            <w:r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(250-300 </w:t>
            </w:r>
            <w:proofErr w:type="gramStart"/>
            <w:r w:rsidRPr="00941CBA">
              <w:rPr>
                <w:rFonts w:asciiTheme="minorHAnsi" w:hAnsiTheme="minorHAnsi" w:cstheme="minorHAnsi"/>
                <w:sz w:val="20"/>
                <w:szCs w:val="20"/>
              </w:rPr>
              <w:t>people)</w:t>
            </w:r>
            <w:r w:rsidR="00457D44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gramEnd"/>
            <w:r w:rsidR="00941CBA"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82369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1CBA" w:rsidRPr="00941CB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457D44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Breakout </w:t>
            </w:r>
            <w:r w:rsidR="00BA015E" w:rsidRPr="00941CBA">
              <w:rPr>
                <w:rFonts w:asciiTheme="minorHAnsi" w:hAnsiTheme="minorHAnsi" w:cstheme="minorHAnsi"/>
                <w:sz w:val="20"/>
                <w:szCs w:val="20"/>
              </w:rPr>
              <w:t>Workshop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(60-150 people)</w:t>
            </w:r>
          </w:p>
          <w:p w14:paraId="285AA48A" w14:textId="48A99371" w:rsidR="00850C03" w:rsidRPr="009F5A55" w:rsidRDefault="00850C03" w:rsidP="003B0166">
            <w:pPr>
              <w:spacing w:before="120"/>
              <w:rPr>
                <w:rFonts w:cstheme="minorHAnsi"/>
              </w:rPr>
            </w:pPr>
            <w:r w:rsidRPr="00941CBA">
              <w:rPr>
                <w:rFonts w:cstheme="minorHAnsi"/>
                <w:sz w:val="20"/>
                <w:szCs w:val="20"/>
              </w:rPr>
              <w:t xml:space="preserve">Saturday: </w:t>
            </w:r>
            <w:sdt>
              <w:sdtPr>
                <w:rPr>
                  <w:rFonts w:cstheme="minorHAnsi"/>
                  <w:sz w:val="20"/>
                  <w:szCs w:val="20"/>
                </w:rPr>
                <w:id w:val="1071317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CB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Supersession (250-300 </w:t>
            </w:r>
            <w:proofErr w:type="gramStart"/>
            <w:r w:rsidRPr="00941CBA">
              <w:rPr>
                <w:rFonts w:asciiTheme="minorHAnsi" w:hAnsiTheme="minorHAnsi" w:cstheme="minorHAnsi"/>
                <w:sz w:val="20"/>
                <w:szCs w:val="20"/>
              </w:rPr>
              <w:t>people)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1CBA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proofErr w:type="gramEnd"/>
            <w:r w:rsidR="00941CBA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78283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1CB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Breakout </w:t>
            </w:r>
            <w:r w:rsidR="00BA015E" w:rsidRPr="00941CBA">
              <w:rPr>
                <w:rFonts w:asciiTheme="minorHAnsi" w:hAnsiTheme="minorHAnsi" w:cstheme="minorHAnsi"/>
                <w:sz w:val="20"/>
                <w:szCs w:val="20"/>
              </w:rPr>
              <w:t>Workshop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 xml:space="preserve"> (60-150</w:t>
            </w:r>
            <w:r w:rsidR="00941CBA">
              <w:rPr>
                <w:rFonts w:asciiTheme="minorHAnsi" w:hAnsiTheme="minorHAnsi" w:cstheme="minorHAnsi"/>
                <w:sz w:val="20"/>
                <w:szCs w:val="20"/>
              </w:rPr>
              <w:t xml:space="preserve"> people</w:t>
            </w:r>
            <w:r w:rsidR="00941CBA" w:rsidRPr="00941CB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850C03" w:rsidRPr="009F5A55" w14:paraId="2B10C2EF" w14:textId="77777777" w:rsidTr="006A3D1E">
        <w:trPr>
          <w:trHeight w:val="378"/>
        </w:trPr>
        <w:tc>
          <w:tcPr>
            <w:tcW w:w="9360" w:type="dxa"/>
            <w:gridSpan w:val="2"/>
          </w:tcPr>
          <w:p w14:paraId="0446CC1A" w14:textId="0DE4327C" w:rsidR="00850C03" w:rsidRPr="009F5A55" w:rsidRDefault="00850C03" w:rsidP="003B0166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Workshop Title: </w:t>
            </w:r>
            <w:r>
              <w:rPr>
                <w:rFonts w:asciiTheme="minorHAnsi" w:hAnsiTheme="minorHAnsi" w:cstheme="minorHAnsi"/>
                <w:i/>
                <w:iCs/>
              </w:rPr>
              <w:t>The title should be descriptive enough to give participants a clear idea of what the session will address</w:t>
            </w:r>
          </w:p>
        </w:tc>
      </w:tr>
      <w:tr w:rsidR="006E3369" w:rsidRPr="009F5A55" w14:paraId="6A38D02C" w14:textId="77777777" w:rsidTr="006B5BE7">
        <w:trPr>
          <w:trHeight w:val="576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A2FE" w14:textId="192A6A21" w:rsidR="006E3369" w:rsidRPr="009F5A55" w:rsidRDefault="006E3369" w:rsidP="00A87009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775971" w:rsidRPr="009F5A55" w14:paraId="556528D0" w14:textId="77777777" w:rsidTr="006B5BE7">
        <w:trPr>
          <w:trHeight w:val="468"/>
        </w:trPr>
        <w:tc>
          <w:tcPr>
            <w:tcW w:w="9360" w:type="dxa"/>
            <w:gridSpan w:val="2"/>
            <w:tcBorders>
              <w:top w:val="single" w:sz="4" w:space="0" w:color="auto"/>
            </w:tcBorders>
          </w:tcPr>
          <w:p w14:paraId="621B890A" w14:textId="180953BE" w:rsidR="00775971" w:rsidRPr="009F5A55" w:rsidRDefault="00775971" w:rsidP="00775971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rief Workshop Description (for conference program, if selected)</w:t>
            </w:r>
          </w:p>
        </w:tc>
      </w:tr>
      <w:tr w:rsidR="00775971" w:rsidRPr="009F5A55" w14:paraId="11D397F3" w14:textId="77777777" w:rsidTr="006B5BE7">
        <w:trPr>
          <w:trHeight w:val="576"/>
        </w:trPr>
        <w:tc>
          <w:tcPr>
            <w:tcW w:w="9360" w:type="dxa"/>
            <w:gridSpan w:val="2"/>
            <w:tcBorders>
              <w:bottom w:val="single" w:sz="4" w:space="0" w:color="auto"/>
            </w:tcBorders>
          </w:tcPr>
          <w:p w14:paraId="14F4E3CB" w14:textId="1F033D3E" w:rsidR="00775971" w:rsidRPr="00775971" w:rsidRDefault="00775971" w:rsidP="00A87009">
            <w:pPr>
              <w:spacing w:before="120"/>
              <w:rPr>
                <w:rFonts w:asciiTheme="minorHAnsi" w:hAnsiTheme="minorHAnsi" w:cstheme="minorHAnsi"/>
                <w:i/>
                <w:iCs/>
              </w:rPr>
            </w:pPr>
            <w:r w:rsidRPr="00775971">
              <w:rPr>
                <w:rFonts w:asciiTheme="minorHAnsi" w:hAnsiTheme="minorHAnsi" w:cstheme="minorHAnsi"/>
                <w:i/>
                <w:iCs/>
              </w:rPr>
              <w:t>Please enter a brief synopsis of the workshop. Please proof for accurate spelling and grammar. The description should tell attendees what they will learn from your presentation.  (</w:t>
            </w:r>
            <w:r w:rsidR="00C166F1">
              <w:rPr>
                <w:rFonts w:asciiTheme="minorHAnsi" w:hAnsiTheme="minorHAnsi" w:cstheme="minorHAnsi"/>
                <w:i/>
                <w:iCs/>
              </w:rPr>
              <w:t xml:space="preserve">Maximum of </w:t>
            </w:r>
            <w:r w:rsidRPr="00775971">
              <w:rPr>
                <w:rFonts w:asciiTheme="minorHAnsi" w:hAnsiTheme="minorHAnsi" w:cstheme="minorHAnsi"/>
                <w:i/>
                <w:iCs/>
              </w:rPr>
              <w:t>30 words)</w:t>
            </w:r>
          </w:p>
        </w:tc>
      </w:tr>
      <w:tr w:rsidR="00A87009" w:rsidRPr="009F5A55" w14:paraId="6EF60DBB" w14:textId="77777777" w:rsidTr="006B5BE7">
        <w:trPr>
          <w:trHeight w:val="576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B2D50" w14:textId="4C16120B" w:rsidR="00A87009" w:rsidRPr="009F554C" w:rsidRDefault="00A87009" w:rsidP="00A87009">
            <w:pPr>
              <w:spacing w:before="120"/>
              <w:rPr>
                <w:rFonts w:cstheme="minorHAnsi"/>
              </w:rPr>
            </w:pPr>
          </w:p>
        </w:tc>
      </w:tr>
    </w:tbl>
    <w:p w14:paraId="5EA0EF86" w14:textId="77777777" w:rsidR="00830A58" w:rsidRDefault="00830A58" w:rsidP="00830A58"/>
    <w:p w14:paraId="6860A4D8" w14:textId="77777777" w:rsidR="00830A58" w:rsidRDefault="00830A58" w:rsidP="00EF3840"/>
    <w:p w14:paraId="24B8181D" w14:textId="7A887010" w:rsidR="00EF3840" w:rsidRDefault="00EF3840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31500" w:rsidRPr="009F5A55" w14:paraId="206FD466" w14:textId="77777777" w:rsidTr="006D6632">
        <w:trPr>
          <w:trHeight w:val="378"/>
        </w:trPr>
        <w:tc>
          <w:tcPr>
            <w:tcW w:w="9360" w:type="dxa"/>
            <w:shd w:val="clear" w:color="auto" w:fill="000000" w:themeFill="text1"/>
            <w:vAlign w:val="center"/>
          </w:tcPr>
          <w:p w14:paraId="5FFA4D2E" w14:textId="24E8A122" w:rsidR="00431500" w:rsidRPr="009F5A55" w:rsidRDefault="00431500" w:rsidP="00BF19D8">
            <w:pPr>
              <w:jc w:val="center"/>
              <w:rPr>
                <w:rFonts w:asciiTheme="minorHAnsi" w:hAnsiTheme="minorHAnsi" w:cstheme="minorHAnsi"/>
              </w:rPr>
            </w:pPr>
            <w:r w:rsidRPr="00BF19D8"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  <w:t xml:space="preserve">Workshop Proposal </w:t>
            </w:r>
            <w:r w:rsidR="00E4332F" w:rsidRPr="00BF19D8">
              <w:rPr>
                <w:rFonts w:asciiTheme="minorHAnsi" w:hAnsiTheme="minorHAnsi" w:cstheme="minorBidi"/>
                <w:sz w:val="28"/>
                <w:szCs w:val="28"/>
              </w:rPr>
              <w:t>(60 total points)</w:t>
            </w:r>
          </w:p>
        </w:tc>
      </w:tr>
    </w:tbl>
    <w:p w14:paraId="5F3FFE43" w14:textId="69621821" w:rsidR="00431500" w:rsidRDefault="00431500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8527F" w:rsidRPr="00431500" w14:paraId="6085181E" w14:textId="77777777" w:rsidTr="0078527F">
        <w:trPr>
          <w:trHeight w:val="378"/>
        </w:trPr>
        <w:tc>
          <w:tcPr>
            <w:tcW w:w="9360" w:type="dxa"/>
          </w:tcPr>
          <w:p w14:paraId="2B0E5950" w14:textId="20110198" w:rsidR="0078527F" w:rsidRPr="00431500" w:rsidRDefault="0078527F" w:rsidP="0078527F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 Provide a detailed description of the </w:t>
            </w:r>
            <w:r>
              <w:rPr>
                <w:rFonts w:cstheme="minorHAnsi"/>
                <w:b/>
                <w:bCs/>
                <w:i/>
                <w:iCs/>
              </w:rPr>
              <w:t xml:space="preserve">content </w:t>
            </w:r>
            <w:r>
              <w:rPr>
                <w:rFonts w:cstheme="minorHAnsi"/>
                <w:i/>
                <w:iCs/>
              </w:rPr>
              <w:t>of your proposed workshop (Up to 400 words).</w:t>
            </w:r>
            <w:r w:rsidRPr="00431500">
              <w:rPr>
                <w:rFonts w:cstheme="minorHAnsi"/>
                <w:i/>
                <w:iCs/>
              </w:rPr>
              <w:t xml:space="preserve"> </w:t>
            </w:r>
            <w:r w:rsidRPr="00E4332F">
              <w:rPr>
                <w:rFonts w:cstheme="minorHAnsi"/>
                <w:b/>
                <w:bCs/>
                <w:i/>
                <w:iCs/>
              </w:rPr>
              <w:t>30 points</w:t>
            </w:r>
          </w:p>
        </w:tc>
      </w:tr>
      <w:tr w:rsidR="0078527F" w:rsidRPr="009F5A55" w14:paraId="7B895D1B" w14:textId="77777777" w:rsidTr="0078527F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30BB" w14:textId="77777777" w:rsidR="0078527F" w:rsidRPr="009F5A55" w:rsidRDefault="0078527F" w:rsidP="0078527F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</w:tbl>
    <w:p w14:paraId="7344A22C" w14:textId="77777777" w:rsidR="0078527F" w:rsidRDefault="0078527F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31500" w:rsidRPr="009F5A55" w14:paraId="30145BC6" w14:textId="77777777" w:rsidTr="0078527F">
        <w:trPr>
          <w:trHeight w:val="378"/>
        </w:trPr>
        <w:tc>
          <w:tcPr>
            <w:tcW w:w="9360" w:type="dxa"/>
          </w:tcPr>
          <w:p w14:paraId="1A0E425B" w14:textId="39FDB146" w:rsidR="00431500" w:rsidRPr="00431500" w:rsidRDefault="00431500" w:rsidP="00431500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theme="minorHAnsi"/>
                <w:i/>
                <w:iCs/>
              </w:rPr>
            </w:pPr>
            <w:r w:rsidRPr="00431500">
              <w:rPr>
                <w:rFonts w:cstheme="minorHAnsi"/>
                <w:i/>
                <w:iCs/>
              </w:rPr>
              <w:t>Provide 2-3 learning objectives.  What will the attendees be able to do if they apply what they learn in this workshop? (Up to 400 words</w:t>
            </w:r>
            <w:r w:rsidR="00E4332F">
              <w:rPr>
                <w:rFonts w:cstheme="minorHAnsi"/>
                <w:i/>
                <w:iCs/>
              </w:rPr>
              <w:t xml:space="preserve">) </w:t>
            </w:r>
            <w:r w:rsidR="002E55DF">
              <w:rPr>
                <w:rFonts w:cstheme="minorHAnsi"/>
                <w:b/>
                <w:bCs/>
                <w:i/>
                <w:iCs/>
              </w:rPr>
              <w:t>20 points</w:t>
            </w:r>
          </w:p>
        </w:tc>
      </w:tr>
      <w:tr w:rsidR="00431500" w:rsidRPr="009F5A55" w14:paraId="1D2F5F0C" w14:textId="77777777" w:rsidTr="0078527F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D4B0" w14:textId="77777777" w:rsidR="00431500" w:rsidRPr="009F5A55" w:rsidRDefault="00431500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</w:tbl>
    <w:p w14:paraId="63376A6A" w14:textId="20CE2597" w:rsidR="00431500" w:rsidRDefault="00431500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B293A" w:rsidRPr="009F5A55" w14:paraId="1CD95D4A" w14:textId="77777777" w:rsidTr="009E0BF6">
        <w:trPr>
          <w:trHeight w:val="378"/>
        </w:trPr>
        <w:tc>
          <w:tcPr>
            <w:tcW w:w="9360" w:type="dxa"/>
          </w:tcPr>
          <w:p w14:paraId="55619D38" w14:textId="4C58BCBD" w:rsidR="00AB293A" w:rsidRPr="009E0BF6" w:rsidRDefault="009E0BF6" w:rsidP="00AB293A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theme="minorHAnsi"/>
                <w:i/>
                <w:iCs/>
              </w:rPr>
            </w:pPr>
            <w:r w:rsidRPr="009E0BF6">
              <w:rPr>
                <w:rFonts w:cstheme="minorHAnsi"/>
                <w:i/>
                <w:iCs/>
              </w:rPr>
              <w:t>Relevant resources or research used to prepare your presentation.</w:t>
            </w:r>
            <w:r w:rsidR="002E55DF">
              <w:rPr>
                <w:rFonts w:cstheme="minorHAnsi"/>
                <w:i/>
                <w:iCs/>
              </w:rPr>
              <w:t xml:space="preserve"> </w:t>
            </w:r>
            <w:r w:rsidR="002E55DF">
              <w:rPr>
                <w:rFonts w:cstheme="minorHAnsi"/>
                <w:b/>
                <w:bCs/>
                <w:i/>
                <w:iCs/>
              </w:rPr>
              <w:t>10 points</w:t>
            </w:r>
          </w:p>
        </w:tc>
      </w:tr>
      <w:tr w:rsidR="00AB293A" w:rsidRPr="009F5A55" w14:paraId="221382ED" w14:textId="77777777" w:rsidTr="009E0BF6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C355" w14:textId="77777777" w:rsidR="00AB293A" w:rsidRPr="009F5A55" w:rsidRDefault="00AB293A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</w:tbl>
    <w:p w14:paraId="2B23DE27" w14:textId="77777777" w:rsidR="00431500" w:rsidRDefault="00431500" w:rsidP="00EF3840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90432" w:rsidRPr="009F5A55" w14:paraId="7ED80B2E" w14:textId="77777777" w:rsidTr="0078527F">
        <w:trPr>
          <w:trHeight w:val="378"/>
        </w:trPr>
        <w:tc>
          <w:tcPr>
            <w:tcW w:w="9360" w:type="dxa"/>
          </w:tcPr>
          <w:p w14:paraId="7CCA7ADA" w14:textId="7836DD77" w:rsidR="00B90432" w:rsidRPr="00BF19D8" w:rsidRDefault="00B90432" w:rsidP="003B0166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BF19D8">
              <w:rPr>
                <w:rFonts w:asciiTheme="minorHAnsi" w:hAnsiTheme="minorHAnsi" w:cstheme="minorHAnsi"/>
                <w:b/>
                <w:bCs/>
              </w:rPr>
              <w:t xml:space="preserve">Target </w:t>
            </w:r>
            <w:r w:rsidR="00C24216" w:rsidRPr="00BF19D8">
              <w:rPr>
                <w:rFonts w:asciiTheme="minorHAnsi" w:hAnsiTheme="minorHAnsi" w:cstheme="minorHAnsi"/>
                <w:b/>
                <w:bCs/>
              </w:rPr>
              <w:t>Texas Core Competencies for Early Childhood Practitioners and Administrators</w:t>
            </w:r>
          </w:p>
        </w:tc>
      </w:tr>
      <w:tr w:rsidR="009E0BF6" w:rsidRPr="009F5A55" w14:paraId="7B41FB15" w14:textId="77777777" w:rsidTr="0078527F">
        <w:trPr>
          <w:trHeight w:val="378"/>
        </w:trPr>
        <w:tc>
          <w:tcPr>
            <w:tcW w:w="9360" w:type="dxa"/>
          </w:tcPr>
          <w:p w14:paraId="6038B9EF" w14:textId="1F496DD9" w:rsidR="009E0BF6" w:rsidRPr="009E0BF6" w:rsidRDefault="009E0BF6" w:rsidP="003B0166">
            <w:pPr>
              <w:spacing w:before="12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List the competency(</w:t>
            </w:r>
            <w:proofErr w:type="spellStart"/>
            <w:r>
              <w:rPr>
                <w:rFonts w:cstheme="minorHAnsi"/>
                <w:i/>
                <w:iCs/>
              </w:rPr>
              <w:t>ies</w:t>
            </w:r>
            <w:proofErr w:type="spellEnd"/>
            <w:r>
              <w:rPr>
                <w:rFonts w:cstheme="minorHAnsi"/>
                <w:i/>
                <w:iCs/>
              </w:rPr>
              <w:t>) that align with your workshop</w:t>
            </w:r>
            <w:r w:rsidR="009274D9">
              <w:rPr>
                <w:rFonts w:cstheme="minorHAnsi"/>
                <w:i/>
                <w:iCs/>
              </w:rPr>
              <w:t xml:space="preserve">.  Please identify </w:t>
            </w:r>
            <w:r w:rsidR="002C03F4">
              <w:rPr>
                <w:rFonts w:cstheme="minorHAnsi"/>
                <w:i/>
                <w:iCs/>
              </w:rPr>
              <w:t>the name and number.</w:t>
            </w:r>
          </w:p>
        </w:tc>
      </w:tr>
      <w:tr w:rsidR="00B90432" w:rsidRPr="009F5A55" w14:paraId="3A8BBEF6" w14:textId="77777777" w:rsidTr="0078527F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CDA9" w14:textId="77777777" w:rsidR="00B90432" w:rsidRPr="009F5A55" w:rsidRDefault="00B90432" w:rsidP="003B0166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</w:tbl>
    <w:p w14:paraId="69AC93A6" w14:textId="1CA94650" w:rsidR="00EF794D" w:rsidRDefault="00EF794D"/>
    <w:tbl>
      <w:tblPr>
        <w:tblStyle w:val="TableGrid1"/>
        <w:tblpPr w:leftFromText="180" w:rightFromText="180" w:vertAnchor="text" w:horzAnchor="margin" w:tblpY="9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72519" w:rsidRPr="009F5A55" w14:paraId="4F3C79D6" w14:textId="77777777" w:rsidTr="00A72519">
        <w:trPr>
          <w:trHeight w:val="378"/>
        </w:trPr>
        <w:tc>
          <w:tcPr>
            <w:tcW w:w="9360" w:type="dxa"/>
            <w:shd w:val="clear" w:color="auto" w:fill="000000" w:themeFill="text1"/>
          </w:tcPr>
          <w:p w14:paraId="04C33107" w14:textId="77777777" w:rsidR="00A72519" w:rsidRPr="009F5A55" w:rsidRDefault="00A72519" w:rsidP="00A72519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Qualification and Experience </w:t>
            </w:r>
            <w:r w:rsidRPr="00A72519">
              <w:rPr>
                <w:rFonts w:asciiTheme="minorHAnsi" w:hAnsiTheme="minorHAnsi" w:cstheme="minorHAnsi"/>
                <w:sz w:val="28"/>
                <w:szCs w:val="28"/>
              </w:rPr>
              <w:t>(25 Points total)</w:t>
            </w:r>
          </w:p>
        </w:tc>
      </w:tr>
      <w:tr w:rsidR="00A72519" w:rsidRPr="009F5A55" w14:paraId="49CD12CA" w14:textId="77777777" w:rsidTr="00A72519">
        <w:trPr>
          <w:trHeight w:val="342"/>
        </w:trPr>
        <w:tc>
          <w:tcPr>
            <w:tcW w:w="9360" w:type="dxa"/>
            <w:tcBorders>
              <w:bottom w:val="single" w:sz="4" w:space="0" w:color="auto"/>
            </w:tcBorders>
          </w:tcPr>
          <w:p w14:paraId="5E1AEB98" w14:textId="2AC38CE3" w:rsidR="00A72519" w:rsidRPr="009F5A55" w:rsidRDefault="00A72519" w:rsidP="00A72519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Trainer provided Curriculum Vitae (CV)</w:t>
            </w:r>
          </w:p>
        </w:tc>
      </w:tr>
      <w:tr w:rsidR="00A72519" w:rsidRPr="009F5A55" w14:paraId="27C91452" w14:textId="77777777" w:rsidTr="00C166F1">
        <w:trPr>
          <w:trHeight w:val="488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0CA" w14:textId="4356D83B" w:rsidR="00A72519" w:rsidRPr="009F5A55" w:rsidRDefault="00A72519" w:rsidP="00A72519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45641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7D4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Yes          </w:t>
            </w:r>
            <w:sdt>
              <w:sdtPr>
                <w:rPr>
                  <w:rFonts w:cstheme="minorHAnsi"/>
                </w:rPr>
                <w:id w:val="589888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No</w:t>
            </w:r>
          </w:p>
        </w:tc>
      </w:tr>
    </w:tbl>
    <w:p w14:paraId="580B86D5" w14:textId="77777777" w:rsidR="005F2F18" w:rsidRDefault="005F2F18"/>
    <w:tbl>
      <w:tblPr>
        <w:tblStyle w:val="TableGrid1"/>
        <w:tblpPr w:leftFromText="180" w:rightFromText="180" w:vertAnchor="text" w:horzAnchor="margin" w:tblpY="15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73AB" w:rsidRPr="009F5A55" w14:paraId="6AB740EB" w14:textId="77777777" w:rsidTr="003173AB">
        <w:trPr>
          <w:trHeight w:val="378"/>
        </w:trPr>
        <w:tc>
          <w:tcPr>
            <w:tcW w:w="9360" w:type="dxa"/>
            <w:shd w:val="clear" w:color="auto" w:fill="000000" w:themeFill="text1"/>
          </w:tcPr>
          <w:p w14:paraId="3AA86F01" w14:textId="2CA17629" w:rsidR="003173AB" w:rsidRPr="00A72519" w:rsidRDefault="003173AB" w:rsidP="003173AB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Re</w:t>
            </w:r>
            <w:r w:rsidR="00457D44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sonableness of </w:t>
            </w:r>
            <w:r w:rsidRPr="0078527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ost</w:t>
            </w: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(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15 Points total)</w:t>
            </w:r>
          </w:p>
        </w:tc>
      </w:tr>
      <w:tr w:rsidR="003173AB" w:rsidRPr="009F5A55" w14:paraId="74E15761" w14:textId="77777777" w:rsidTr="003173AB">
        <w:trPr>
          <w:trHeight w:val="342"/>
        </w:trPr>
        <w:tc>
          <w:tcPr>
            <w:tcW w:w="9360" w:type="dxa"/>
            <w:tcBorders>
              <w:bottom w:val="single" w:sz="4" w:space="0" w:color="auto"/>
            </w:tcBorders>
          </w:tcPr>
          <w:p w14:paraId="1342631F" w14:textId="3874D09B" w:rsidR="003173AB" w:rsidRPr="009F5A55" w:rsidRDefault="003173AB" w:rsidP="003173AB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Please provide a</w:t>
            </w:r>
            <w:r w:rsidR="00C166F1">
              <w:rPr>
                <w:rFonts w:asciiTheme="minorHAnsi" w:hAnsiTheme="minorHAnsi" w:cstheme="minorHAnsi"/>
                <w:i/>
                <w:iCs/>
              </w:rPr>
              <w:t xml:space="preserve">n all-inclusive 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cost for </w:t>
            </w:r>
            <w:proofErr w:type="gramStart"/>
            <w:r>
              <w:rPr>
                <w:rFonts w:asciiTheme="minorHAnsi" w:hAnsiTheme="minorHAnsi" w:cstheme="minorHAnsi"/>
                <w:i/>
                <w:iCs/>
              </w:rPr>
              <w:t>workshop</w:t>
            </w:r>
            <w:proofErr w:type="gramEnd"/>
            <w:r>
              <w:rPr>
                <w:rFonts w:asciiTheme="minorHAnsi" w:hAnsiTheme="minorHAnsi" w:cstheme="minorHAnsi"/>
                <w:i/>
                <w:iCs/>
              </w:rPr>
              <w:t xml:space="preserve">.  Include travel, lodging, training materials costs, and any additional factors taken into consideration when calculating price (i.e., discount if duplicating workshop).  </w:t>
            </w:r>
          </w:p>
        </w:tc>
      </w:tr>
      <w:tr w:rsidR="003173AB" w:rsidRPr="009F5A55" w14:paraId="11ABE21F" w14:textId="77777777" w:rsidTr="003173AB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0A25" w14:textId="77777777" w:rsidR="003173AB" w:rsidRPr="009F5A55" w:rsidRDefault="003173AB" w:rsidP="003173AB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BC4E633" w14:textId="77777777" w:rsidR="005F2F18" w:rsidRDefault="005F2F18"/>
    <w:tbl>
      <w:tblPr>
        <w:tblStyle w:val="TableGrid1"/>
        <w:tblpPr w:leftFromText="180" w:rightFromText="180" w:vertAnchor="text" w:horzAnchor="margin" w:tblpY="9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73AB" w:rsidRPr="009F5A55" w14:paraId="407180DB" w14:textId="77777777" w:rsidTr="00145643">
        <w:trPr>
          <w:trHeight w:val="378"/>
        </w:trPr>
        <w:tc>
          <w:tcPr>
            <w:tcW w:w="9360" w:type="dxa"/>
            <w:shd w:val="clear" w:color="auto" w:fill="000000" w:themeFill="text1"/>
          </w:tcPr>
          <w:p w14:paraId="64342B64" w14:textId="1676B428" w:rsidR="003173AB" w:rsidRPr="009F5A55" w:rsidRDefault="003173AB" w:rsidP="00145643">
            <w:p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Historical Underutilized Business</w:t>
            </w:r>
            <w:r w:rsidR="00457D44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Pr="00A72519">
              <w:rPr>
                <w:rFonts w:asciiTheme="minorHAnsi" w:hAnsiTheme="minorHAnsi" w:cstheme="minorHAnsi"/>
                <w:sz w:val="28"/>
                <w:szCs w:val="28"/>
              </w:rPr>
              <w:t>(5 Points total)</w:t>
            </w:r>
          </w:p>
        </w:tc>
      </w:tr>
      <w:tr w:rsidR="003173AB" w:rsidRPr="009F5A55" w14:paraId="2767D195" w14:textId="77777777" w:rsidTr="00145643">
        <w:trPr>
          <w:trHeight w:val="342"/>
        </w:trPr>
        <w:tc>
          <w:tcPr>
            <w:tcW w:w="9360" w:type="dxa"/>
            <w:tcBorders>
              <w:bottom w:val="single" w:sz="4" w:space="0" w:color="auto"/>
            </w:tcBorders>
          </w:tcPr>
          <w:p w14:paraId="5D69301E" w14:textId="47FFC4D8" w:rsidR="003173AB" w:rsidRPr="009F5A55" w:rsidRDefault="003173AB" w:rsidP="00145643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lastRenderedPageBreak/>
              <w:t>HUB certification attache</w:t>
            </w:r>
            <w:r w:rsidR="00113305">
              <w:rPr>
                <w:rFonts w:asciiTheme="minorHAnsi" w:hAnsiTheme="minorHAnsi" w:cstheme="minorHAnsi"/>
                <w:i/>
                <w:iCs/>
              </w:rPr>
              <w:t>d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457D44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</w:tr>
      <w:tr w:rsidR="003173AB" w:rsidRPr="009F5A55" w14:paraId="2FFC815E" w14:textId="77777777" w:rsidTr="00145643">
        <w:trPr>
          <w:trHeight w:val="576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FD12" w14:textId="1855245C" w:rsidR="003173AB" w:rsidRPr="009F5A55" w:rsidRDefault="003173AB" w:rsidP="00145643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10477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Yes          </w:t>
            </w:r>
            <w:sdt>
              <w:sdtPr>
                <w:rPr>
                  <w:rFonts w:cstheme="minorHAnsi"/>
                </w:rPr>
                <w:id w:val="-189002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No         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52274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N/A</w:t>
            </w:r>
          </w:p>
        </w:tc>
      </w:tr>
    </w:tbl>
    <w:p w14:paraId="33581D53" w14:textId="77777777" w:rsidR="005F2F18" w:rsidRDefault="005F2F18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939"/>
        <w:gridCol w:w="1980"/>
        <w:gridCol w:w="4770"/>
      </w:tblGrid>
      <w:tr w:rsidR="00D655E0" w:rsidRPr="009F5A55" w14:paraId="5E789F1E" w14:textId="76CE7314" w:rsidTr="006D6632">
        <w:trPr>
          <w:cantSplit/>
          <w:trHeight w:val="405"/>
        </w:trPr>
        <w:tc>
          <w:tcPr>
            <w:tcW w:w="9360" w:type="dxa"/>
            <w:gridSpan w:val="4"/>
            <w:shd w:val="clear" w:color="auto" w:fill="000000" w:themeFill="text1"/>
            <w:vAlign w:val="center"/>
          </w:tcPr>
          <w:p w14:paraId="6921C44B" w14:textId="09F8CC0E" w:rsidR="009E0BF6" w:rsidRPr="0078527F" w:rsidRDefault="00D655E0" w:rsidP="0078527F">
            <w:pPr>
              <w:jc w:val="center"/>
              <w:rPr>
                <w:rFonts w:cstheme="minorHAnsi"/>
                <w:b/>
                <w:bCs/>
              </w:rPr>
            </w:pPr>
            <w:r w:rsidRPr="0078527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Audio / Visual Need</w:t>
            </w:r>
          </w:p>
        </w:tc>
      </w:tr>
      <w:tr w:rsidR="0078527F" w:rsidRPr="009E0BF6" w14:paraId="25DA81ED" w14:textId="77777777" w:rsidTr="00EF794D">
        <w:trPr>
          <w:cantSplit/>
          <w:trHeight w:val="288"/>
        </w:trPr>
        <w:tc>
          <w:tcPr>
            <w:tcW w:w="9360" w:type="dxa"/>
            <w:gridSpan w:val="4"/>
          </w:tcPr>
          <w:p w14:paraId="0CAEB821" w14:textId="05F28552" w:rsidR="00EF794D" w:rsidRPr="00EF794D" w:rsidRDefault="007561FB" w:rsidP="00EF794D">
            <w:pPr>
              <w:spacing w:before="120"/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A</w:t>
            </w:r>
            <w:r w:rsidR="0078527F">
              <w:rPr>
                <w:rFonts w:asciiTheme="minorHAnsi" w:hAnsiTheme="minorHAnsi" w:cstheme="minorHAnsi"/>
                <w:i/>
                <w:iCs/>
              </w:rPr>
              <w:t>ll trainer</w:t>
            </w:r>
            <w:r>
              <w:rPr>
                <w:rFonts w:asciiTheme="minorHAnsi" w:hAnsiTheme="minorHAnsi" w:cstheme="minorHAnsi"/>
                <w:i/>
                <w:iCs/>
              </w:rPr>
              <w:t>s</w:t>
            </w:r>
            <w:r w:rsidR="0078527F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must </w:t>
            </w:r>
            <w:r w:rsidR="0078527F">
              <w:rPr>
                <w:rFonts w:asciiTheme="minorHAnsi" w:hAnsiTheme="minorHAnsi" w:cstheme="minorHAnsi"/>
                <w:i/>
                <w:iCs/>
              </w:rPr>
              <w:t xml:space="preserve">use their personal laptop/tablet.  All sessions will be equipped with screen, projector, </w:t>
            </w:r>
            <w:proofErr w:type="gramStart"/>
            <w:r w:rsidR="0078527F">
              <w:rPr>
                <w:rFonts w:asciiTheme="minorHAnsi" w:hAnsiTheme="minorHAnsi" w:cstheme="minorHAnsi"/>
                <w:i/>
                <w:iCs/>
              </w:rPr>
              <w:t>speaker</w:t>
            </w:r>
            <w:proofErr w:type="gramEnd"/>
            <w:r w:rsidR="0078527F">
              <w:rPr>
                <w:rFonts w:asciiTheme="minorHAnsi" w:hAnsiTheme="minorHAnsi" w:cstheme="minorHAnsi"/>
                <w:i/>
                <w:iCs/>
              </w:rPr>
              <w:t xml:space="preserve"> and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C166F1">
              <w:rPr>
                <w:rFonts w:asciiTheme="minorHAnsi" w:hAnsiTheme="minorHAnsi" w:cstheme="minorHAnsi"/>
                <w:i/>
                <w:iCs/>
              </w:rPr>
              <w:t xml:space="preserve">wireless </w:t>
            </w:r>
            <w:r w:rsidR="0078527F">
              <w:rPr>
                <w:rFonts w:asciiTheme="minorHAnsi" w:hAnsiTheme="minorHAnsi" w:cstheme="minorHAnsi"/>
                <w:i/>
                <w:iCs/>
              </w:rPr>
              <w:t>microphone</w:t>
            </w:r>
            <w:r>
              <w:rPr>
                <w:rFonts w:asciiTheme="minorHAnsi" w:hAnsiTheme="minorHAnsi" w:cstheme="minorHAnsi"/>
                <w:i/>
                <w:iCs/>
              </w:rPr>
              <w:t>.</w:t>
            </w:r>
          </w:p>
        </w:tc>
      </w:tr>
      <w:tr w:rsidR="0078527F" w:rsidRPr="008945F9" w14:paraId="6D2886CD" w14:textId="77777777" w:rsidTr="00EF794D">
        <w:trPr>
          <w:cantSplit/>
          <w:trHeight w:val="144"/>
        </w:trPr>
        <w:tc>
          <w:tcPr>
            <w:tcW w:w="9360" w:type="dxa"/>
            <w:gridSpan w:val="4"/>
          </w:tcPr>
          <w:p w14:paraId="4AB71835" w14:textId="0A119511" w:rsidR="00EF794D" w:rsidRPr="00EF794D" w:rsidRDefault="0078527F" w:rsidP="00EF794D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10091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251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Flipchart and markers</w:t>
            </w:r>
          </w:p>
        </w:tc>
      </w:tr>
      <w:tr w:rsidR="0078527F" w14:paraId="20729DF1" w14:textId="77777777" w:rsidTr="00EF794D">
        <w:trPr>
          <w:cantSplit/>
          <w:trHeight w:val="144"/>
        </w:trPr>
        <w:tc>
          <w:tcPr>
            <w:tcW w:w="9360" w:type="dxa"/>
            <w:gridSpan w:val="4"/>
          </w:tcPr>
          <w:p w14:paraId="659501CA" w14:textId="587A2CC9" w:rsidR="00EF794D" w:rsidRPr="00EF794D" w:rsidRDefault="0078527F" w:rsidP="00EF794D">
            <w:pPr>
              <w:spacing w:before="120"/>
              <w:rPr>
                <w:rFonts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65834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Laptop video output connector *</w:t>
            </w:r>
            <w:r w:rsidRPr="009274D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lease indicate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</w:tr>
      <w:tr w:rsidR="0078527F" w14:paraId="44962BF5" w14:textId="77777777" w:rsidTr="00EF794D">
        <w:trPr>
          <w:cantSplit/>
          <w:trHeight w:val="144"/>
        </w:trPr>
        <w:tc>
          <w:tcPr>
            <w:tcW w:w="1671" w:type="dxa"/>
          </w:tcPr>
          <w:p w14:paraId="6821EE2E" w14:textId="77777777" w:rsidR="0078527F" w:rsidRPr="0036550B" w:rsidRDefault="0078527F" w:rsidP="00AB2AD0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Brand: </w:t>
            </w:r>
          </w:p>
        </w:tc>
        <w:tc>
          <w:tcPr>
            <w:tcW w:w="7689" w:type="dxa"/>
            <w:gridSpan w:val="3"/>
            <w:tcBorders>
              <w:bottom w:val="single" w:sz="4" w:space="0" w:color="auto"/>
            </w:tcBorders>
          </w:tcPr>
          <w:p w14:paraId="78BB4D6C" w14:textId="77777777" w:rsidR="0078527F" w:rsidRDefault="0078527F" w:rsidP="00AB2AD0">
            <w:pPr>
              <w:spacing w:before="120"/>
              <w:rPr>
                <w:rFonts w:cstheme="minorHAnsi"/>
              </w:rPr>
            </w:pPr>
          </w:p>
        </w:tc>
      </w:tr>
      <w:tr w:rsidR="0078527F" w14:paraId="0893131A" w14:textId="77777777" w:rsidTr="00EF794D">
        <w:trPr>
          <w:cantSplit/>
          <w:trHeight w:val="144"/>
        </w:trPr>
        <w:tc>
          <w:tcPr>
            <w:tcW w:w="2610" w:type="dxa"/>
            <w:gridSpan w:val="2"/>
          </w:tcPr>
          <w:p w14:paraId="50213C6E" w14:textId="77777777" w:rsidR="0078527F" w:rsidRPr="0036550B" w:rsidRDefault="0078527F" w:rsidP="00AB2AD0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Model/Version:</w:t>
            </w:r>
          </w:p>
        </w:tc>
        <w:tc>
          <w:tcPr>
            <w:tcW w:w="6750" w:type="dxa"/>
            <w:gridSpan w:val="2"/>
            <w:tcBorders>
              <w:bottom w:val="single" w:sz="4" w:space="0" w:color="auto"/>
            </w:tcBorders>
          </w:tcPr>
          <w:p w14:paraId="26182D6A" w14:textId="77777777" w:rsidR="0078527F" w:rsidRDefault="0078527F" w:rsidP="00AB2AD0">
            <w:pPr>
              <w:spacing w:before="120"/>
              <w:rPr>
                <w:rFonts w:cstheme="minorHAnsi"/>
              </w:rPr>
            </w:pPr>
          </w:p>
        </w:tc>
      </w:tr>
      <w:tr w:rsidR="0078527F" w14:paraId="4B23C841" w14:textId="77777777" w:rsidTr="00C16248">
        <w:trPr>
          <w:cantSplit/>
          <w:trHeight w:val="144"/>
        </w:trPr>
        <w:tc>
          <w:tcPr>
            <w:tcW w:w="4590" w:type="dxa"/>
            <w:gridSpan w:val="3"/>
          </w:tcPr>
          <w:p w14:paraId="0D508CE3" w14:textId="77777777" w:rsidR="0078527F" w:rsidRPr="0036550B" w:rsidRDefault="0078527F" w:rsidP="00AB2AD0">
            <w:pPr>
              <w:spacing w:before="1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 Port type (ex. USB-C, Lightening, VGA):</w:t>
            </w:r>
          </w:p>
        </w:tc>
        <w:tc>
          <w:tcPr>
            <w:tcW w:w="4770" w:type="dxa"/>
          </w:tcPr>
          <w:p w14:paraId="66399C08" w14:textId="77777777" w:rsidR="0078527F" w:rsidRDefault="0078527F" w:rsidP="00AB2AD0">
            <w:pPr>
              <w:spacing w:before="120"/>
              <w:rPr>
                <w:rFonts w:cstheme="minorHAnsi"/>
              </w:rPr>
            </w:pPr>
          </w:p>
        </w:tc>
      </w:tr>
      <w:tr w:rsidR="00C16248" w14:paraId="0C5CB625" w14:textId="77777777" w:rsidTr="00C16248">
        <w:trPr>
          <w:cantSplit/>
          <w:trHeight w:val="144"/>
        </w:trPr>
        <w:tc>
          <w:tcPr>
            <w:tcW w:w="4590" w:type="dxa"/>
            <w:gridSpan w:val="3"/>
          </w:tcPr>
          <w:p w14:paraId="65954538" w14:textId="4A4A45F0" w:rsidR="00C16248" w:rsidRDefault="00C16248" w:rsidP="00AB2AD0">
            <w:pPr>
              <w:spacing w:before="120"/>
              <w:rPr>
                <w:rFonts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750964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66F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Other </w:t>
            </w:r>
            <w:r w:rsidRPr="009274D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lease indicate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4770" w:type="dxa"/>
          </w:tcPr>
          <w:p w14:paraId="2A8D5E05" w14:textId="77777777" w:rsidR="00C16248" w:rsidRDefault="00C16248" w:rsidP="00AB2AD0">
            <w:pPr>
              <w:spacing w:before="120"/>
              <w:rPr>
                <w:rFonts w:cstheme="minorHAnsi"/>
              </w:rPr>
            </w:pPr>
          </w:p>
        </w:tc>
      </w:tr>
      <w:tr w:rsidR="00C16248" w14:paraId="3E547021" w14:textId="77777777" w:rsidTr="00C16248">
        <w:trPr>
          <w:cantSplit/>
          <w:trHeight w:val="144"/>
        </w:trPr>
        <w:tc>
          <w:tcPr>
            <w:tcW w:w="9360" w:type="dxa"/>
            <w:gridSpan w:val="4"/>
            <w:tcBorders>
              <w:bottom w:val="single" w:sz="4" w:space="0" w:color="auto"/>
            </w:tcBorders>
          </w:tcPr>
          <w:p w14:paraId="158F87AB" w14:textId="0B6084F7" w:rsidR="00C16248" w:rsidRDefault="00C166F1" w:rsidP="00AB2AD0">
            <w:pPr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Classroom Set up Preference:   </w:t>
            </w:r>
            <w:sdt>
              <w:sdtPr>
                <w:rPr>
                  <w:rFonts w:cstheme="minorHAnsi"/>
                </w:rPr>
                <w:id w:val="-59671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</w:t>
            </w:r>
            <w:r w:rsidR="00B71AA9">
              <w:rPr>
                <w:rFonts w:asciiTheme="minorHAnsi" w:hAnsiTheme="minorHAnsi" w:cstheme="minorHAnsi"/>
              </w:rPr>
              <w:t xml:space="preserve">Banquet </w:t>
            </w:r>
            <w:r>
              <w:rPr>
                <w:rFonts w:asciiTheme="minorHAnsi" w:hAnsiTheme="minorHAnsi" w:cstheme="minorHAnsi"/>
              </w:rPr>
              <w:t xml:space="preserve">Round Tables      </w:t>
            </w:r>
            <w:sdt>
              <w:sdtPr>
                <w:rPr>
                  <w:rFonts w:cstheme="minorHAnsi"/>
                </w:rPr>
                <w:id w:val="1092365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cstheme="minorHAnsi"/>
              </w:rPr>
              <w:t xml:space="preserve"> Theater Style </w:t>
            </w:r>
            <w:r w:rsidR="005974DB">
              <w:rPr>
                <w:rFonts w:asciiTheme="minorHAnsi" w:hAnsiTheme="minorHAnsi" w:cstheme="minorHAnsi"/>
              </w:rPr>
              <w:t>(chairs only)</w:t>
            </w:r>
            <w:r>
              <w:rPr>
                <w:rFonts w:asciiTheme="minorHAnsi" w:hAnsiTheme="minorHAnsi" w:cstheme="minorHAnsi"/>
              </w:rPr>
              <w:t xml:space="preserve">  </w:t>
            </w:r>
          </w:p>
        </w:tc>
      </w:tr>
    </w:tbl>
    <w:p w14:paraId="79D94F97" w14:textId="77777777" w:rsidR="0078527F" w:rsidRDefault="0078527F"/>
    <w:p w14:paraId="6D518B07" w14:textId="3CDB3B8C" w:rsidR="00887BF2" w:rsidRDefault="00887BF2"/>
    <w:sectPr w:rsidR="00887BF2" w:rsidSect="00E6292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D34ED" w14:textId="77777777" w:rsidR="00E6292D" w:rsidRDefault="00E6292D" w:rsidP="00A55C0A">
      <w:r>
        <w:separator/>
      </w:r>
    </w:p>
  </w:endnote>
  <w:endnote w:type="continuationSeparator" w:id="0">
    <w:p w14:paraId="5906B4B7" w14:textId="77777777" w:rsidR="00E6292D" w:rsidRDefault="00E6292D" w:rsidP="00A55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C3FC0" w14:textId="43F8F53F" w:rsidR="00C31D76" w:rsidRPr="00C31D76" w:rsidRDefault="00C31D76" w:rsidP="00C31D76">
    <w:pPr>
      <w:pStyle w:val="Footer"/>
      <w:jc w:val="center"/>
      <w:rPr>
        <w:sz w:val="16"/>
        <w:szCs w:val="16"/>
      </w:rPr>
    </w:pPr>
    <w:bookmarkStart w:id="4" w:name="_Hlk101520397"/>
    <w:bookmarkStart w:id="5" w:name="_Hlk101520398"/>
    <w:r w:rsidRPr="00C31D76">
      <w:rPr>
        <w:sz w:val="16"/>
        <w:szCs w:val="16"/>
      </w:rPr>
      <w:t>Equal Opportunity Employer/Program</w:t>
    </w:r>
  </w:p>
  <w:p w14:paraId="12365FB1" w14:textId="77777777" w:rsidR="00EF794D" w:rsidRDefault="00C31D76" w:rsidP="00C31D76">
    <w:pPr>
      <w:pStyle w:val="Footer"/>
      <w:jc w:val="center"/>
      <w:rPr>
        <w:sz w:val="16"/>
        <w:szCs w:val="16"/>
      </w:rPr>
    </w:pPr>
    <w:r w:rsidRPr="00C31D76">
      <w:rPr>
        <w:sz w:val="16"/>
        <w:szCs w:val="16"/>
      </w:rPr>
      <w:t xml:space="preserve">Auxiliary Aids are available upon request to individuals with disabilities.  </w:t>
    </w:r>
  </w:p>
  <w:p w14:paraId="5C468AFB" w14:textId="72BB303C" w:rsidR="00C31D76" w:rsidRPr="00C31D76" w:rsidRDefault="00C31D76" w:rsidP="00C31D76">
    <w:pPr>
      <w:pStyle w:val="Footer"/>
      <w:jc w:val="center"/>
      <w:rPr>
        <w:sz w:val="16"/>
        <w:szCs w:val="16"/>
        <w:lang w:val="es-US"/>
      </w:rPr>
    </w:pPr>
    <w:proofErr w:type="spellStart"/>
    <w:r w:rsidRPr="00C31D76">
      <w:rPr>
        <w:sz w:val="16"/>
        <w:szCs w:val="16"/>
        <w:lang w:val="es-US"/>
      </w:rPr>
      <w:t>Relay</w:t>
    </w:r>
    <w:proofErr w:type="spellEnd"/>
    <w:r w:rsidRPr="00C31D76">
      <w:rPr>
        <w:sz w:val="16"/>
        <w:szCs w:val="16"/>
        <w:lang w:val="es-US"/>
      </w:rPr>
      <w:t>: 1-800-735-2989 (TYY)/711 (</w:t>
    </w:r>
    <w:proofErr w:type="spellStart"/>
    <w:r w:rsidRPr="00C31D76">
      <w:rPr>
        <w:sz w:val="16"/>
        <w:szCs w:val="16"/>
        <w:lang w:val="es-US"/>
      </w:rPr>
      <w:t>Voice</w:t>
    </w:r>
    <w:proofErr w:type="spellEnd"/>
    <w:r w:rsidRPr="00C31D76">
      <w:rPr>
        <w:sz w:val="16"/>
        <w:szCs w:val="16"/>
        <w:lang w:val="es-US"/>
      </w:rPr>
      <w:t>)</w:t>
    </w:r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B7D7D" w14:textId="77777777" w:rsidR="00E6292D" w:rsidRDefault="00E6292D" w:rsidP="00A55C0A">
      <w:r>
        <w:separator/>
      </w:r>
    </w:p>
  </w:footnote>
  <w:footnote w:type="continuationSeparator" w:id="0">
    <w:p w14:paraId="2DBAF151" w14:textId="77777777" w:rsidR="00E6292D" w:rsidRDefault="00E6292D" w:rsidP="00A55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05E43" w14:textId="77777777" w:rsidR="008C10AB" w:rsidRDefault="006B5BE7" w:rsidP="00DE153A">
    <w:pPr>
      <w:jc w:val="right"/>
      <w:rPr>
        <w:b/>
        <w:bCs/>
        <w:sz w:val="26"/>
        <w:szCs w:val="26"/>
      </w:rPr>
    </w:pPr>
    <w:bookmarkStart w:id="2" w:name="_Hlk101509340"/>
    <w:bookmarkStart w:id="3" w:name="_Hlk101509341"/>
    <w:r w:rsidRPr="00096C7F">
      <w:rPr>
        <w:b/>
        <w:bCs/>
        <w:noProof/>
      </w:rPr>
      <w:drawing>
        <wp:anchor distT="0" distB="0" distL="114300" distR="114300" simplePos="0" relativeHeight="251667456" behindDoc="1" locked="0" layoutInCell="1" allowOverlap="1" wp14:anchorId="4D4981FE" wp14:editId="56703EF5">
          <wp:simplePos x="0" y="0"/>
          <wp:positionH relativeFrom="column">
            <wp:posOffset>-171450</wp:posOffset>
          </wp:positionH>
          <wp:positionV relativeFrom="paragraph">
            <wp:posOffset>-403200</wp:posOffset>
          </wp:positionV>
          <wp:extent cx="1666284" cy="952500"/>
          <wp:effectExtent l="0" t="0" r="0" b="0"/>
          <wp:wrapNone/>
          <wp:docPr id="3" name="Picture 7" descr="A picture containing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11FD747-06AF-43E2-A8CA-AB622C776EE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A picture containing text&#10;&#10;Description automatically generated">
                    <a:extLst>
                      <a:ext uri="{FF2B5EF4-FFF2-40B4-BE49-F238E27FC236}">
                        <a16:creationId xmlns:a16="http://schemas.microsoft.com/office/drawing/2014/main" id="{711FD747-06AF-43E2-A8CA-AB622C776EE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6284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10AB">
      <w:rPr>
        <w:b/>
        <w:bCs/>
        <w:sz w:val="26"/>
        <w:szCs w:val="26"/>
      </w:rPr>
      <w:t>“Creating a Path for Successful Learning”</w:t>
    </w:r>
  </w:p>
  <w:p w14:paraId="6149AD40" w14:textId="1715099D" w:rsidR="006B5BE7" w:rsidRDefault="008C10AB" w:rsidP="00DE153A">
    <w:pPr>
      <w:jc w:val="right"/>
      <w:rPr>
        <w:b/>
        <w:bCs/>
        <w:sz w:val="26"/>
        <w:szCs w:val="26"/>
      </w:rPr>
    </w:pPr>
    <w:proofErr w:type="gramStart"/>
    <w:r>
      <w:rPr>
        <w:b/>
        <w:bCs/>
        <w:sz w:val="26"/>
        <w:szCs w:val="26"/>
      </w:rPr>
      <w:t>Child Care</w:t>
    </w:r>
    <w:proofErr w:type="gramEnd"/>
    <w:r>
      <w:rPr>
        <w:b/>
        <w:bCs/>
        <w:sz w:val="26"/>
        <w:szCs w:val="26"/>
      </w:rPr>
      <w:t xml:space="preserve"> Conference</w:t>
    </w:r>
    <w:r w:rsidR="006B5BE7">
      <w:rPr>
        <w:b/>
        <w:bCs/>
        <w:sz w:val="26"/>
        <w:szCs w:val="26"/>
      </w:rPr>
      <w:t xml:space="preserve"> </w:t>
    </w:r>
  </w:p>
  <w:p w14:paraId="62885D45" w14:textId="77777777" w:rsidR="006B5BE7" w:rsidRDefault="006B5BE7" w:rsidP="006B5BE7">
    <w:pPr>
      <w:jc w:val="right"/>
      <w:rPr>
        <w:b/>
        <w:bCs/>
        <w:sz w:val="26"/>
        <w:szCs w:val="26"/>
      </w:rPr>
    </w:pPr>
    <w:r>
      <w:rPr>
        <w:b/>
        <w:bCs/>
        <w:sz w:val="26"/>
        <w:szCs w:val="26"/>
      </w:rPr>
      <w:t>Proposal Submission Form</w:t>
    </w:r>
  </w:p>
  <w:p w14:paraId="63681A2B" w14:textId="0B36FED8" w:rsidR="00060560" w:rsidRDefault="006B5BE7" w:rsidP="00DA71F7">
    <w:pPr>
      <w:jc w:val="right"/>
      <w:rPr>
        <w:b/>
        <w:bCs/>
        <w:sz w:val="26"/>
        <w:szCs w:val="26"/>
      </w:rPr>
    </w:pPr>
    <w:r>
      <w:rPr>
        <w:b/>
        <w:bCs/>
        <w:sz w:val="26"/>
        <w:szCs w:val="26"/>
      </w:rPr>
      <w:t>RFQ#</w:t>
    </w:r>
    <w:bookmarkEnd w:id="2"/>
    <w:bookmarkEnd w:id="3"/>
    <w:r w:rsidR="00AF30A7">
      <w:rPr>
        <w:b/>
        <w:bCs/>
        <w:sz w:val="26"/>
        <w:szCs w:val="26"/>
      </w:rPr>
      <w:t>2</w:t>
    </w:r>
    <w:r w:rsidR="008C10AB">
      <w:rPr>
        <w:b/>
        <w:bCs/>
        <w:sz w:val="26"/>
        <w:szCs w:val="26"/>
      </w:rPr>
      <w:t>4</w:t>
    </w:r>
    <w:r w:rsidR="00AF30A7">
      <w:rPr>
        <w:b/>
        <w:bCs/>
        <w:sz w:val="26"/>
        <w:szCs w:val="26"/>
      </w:rPr>
      <w:t>-RFQ-</w:t>
    </w:r>
    <w:r w:rsidR="008C10AB">
      <w:rPr>
        <w:b/>
        <w:bCs/>
        <w:sz w:val="26"/>
        <w:szCs w:val="26"/>
      </w:rPr>
      <w:t>03</w:t>
    </w:r>
    <w:r w:rsidR="00AF30A7">
      <w:rPr>
        <w:b/>
        <w:bCs/>
        <w:sz w:val="26"/>
        <w:szCs w:val="26"/>
      </w:rPr>
      <w:t>-2</w:t>
    </w:r>
    <w:r w:rsidR="00C60F8F">
      <w:rPr>
        <w:b/>
        <w:bCs/>
        <w:sz w:val="26"/>
        <w:szCs w:val="26"/>
      </w:rPr>
      <w:t>4</w:t>
    </w:r>
    <w:r w:rsidR="008C10AB">
      <w:rPr>
        <w:b/>
        <w:bCs/>
        <w:sz w:val="26"/>
        <w:szCs w:val="26"/>
      </w:rPr>
      <w:t>4</w:t>
    </w:r>
  </w:p>
  <w:p w14:paraId="63D15A1E" w14:textId="1F0BDEDB" w:rsidR="00EB0FFD" w:rsidRDefault="00EB0FFD" w:rsidP="00DA71F7">
    <w:pPr>
      <w:jc w:val="right"/>
    </w:pPr>
    <w:r>
      <w:rPr>
        <w:b/>
        <w:bCs/>
        <w:sz w:val="26"/>
        <w:szCs w:val="26"/>
      </w:rPr>
      <w:t>Attachment 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F2F33"/>
    <w:multiLevelType w:val="hybridMultilevel"/>
    <w:tmpl w:val="3C22471C"/>
    <w:lvl w:ilvl="0" w:tplc="6290CE5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4731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0MDQwM7E0NjQxMzBV0lEKTi0uzszPAykwrAUAVCe6wiwAAAA="/>
  </w:docVars>
  <w:rsids>
    <w:rsidRoot w:val="00A55C0A"/>
    <w:rsid w:val="00032E53"/>
    <w:rsid w:val="0003319D"/>
    <w:rsid w:val="00036480"/>
    <w:rsid w:val="00041DEA"/>
    <w:rsid w:val="0005371D"/>
    <w:rsid w:val="00055280"/>
    <w:rsid w:val="00060560"/>
    <w:rsid w:val="00060A20"/>
    <w:rsid w:val="00061CEE"/>
    <w:rsid w:val="00070273"/>
    <w:rsid w:val="00094A7D"/>
    <w:rsid w:val="000A30FA"/>
    <w:rsid w:val="000C040D"/>
    <w:rsid w:val="000E263D"/>
    <w:rsid w:val="000E2891"/>
    <w:rsid w:val="00101FA9"/>
    <w:rsid w:val="00107E61"/>
    <w:rsid w:val="00113305"/>
    <w:rsid w:val="00157F09"/>
    <w:rsid w:val="001A41EF"/>
    <w:rsid w:val="001B2C55"/>
    <w:rsid w:val="001D5F8D"/>
    <w:rsid w:val="001E3CB8"/>
    <w:rsid w:val="001F1DF5"/>
    <w:rsid w:val="001F36CF"/>
    <w:rsid w:val="00227BA3"/>
    <w:rsid w:val="002807C8"/>
    <w:rsid w:val="00280F4A"/>
    <w:rsid w:val="00283FEE"/>
    <w:rsid w:val="002A6A28"/>
    <w:rsid w:val="002C03F4"/>
    <w:rsid w:val="002D0FA7"/>
    <w:rsid w:val="002E55DF"/>
    <w:rsid w:val="002F4139"/>
    <w:rsid w:val="00300ADF"/>
    <w:rsid w:val="00304F9F"/>
    <w:rsid w:val="00305E35"/>
    <w:rsid w:val="003173AB"/>
    <w:rsid w:val="0032263C"/>
    <w:rsid w:val="00337E77"/>
    <w:rsid w:val="0036550B"/>
    <w:rsid w:val="00376871"/>
    <w:rsid w:val="003A0A56"/>
    <w:rsid w:val="003C58A9"/>
    <w:rsid w:val="003D7826"/>
    <w:rsid w:val="003E57DA"/>
    <w:rsid w:val="003E5CBC"/>
    <w:rsid w:val="003F0C5F"/>
    <w:rsid w:val="00405F0D"/>
    <w:rsid w:val="00411DA0"/>
    <w:rsid w:val="0042231E"/>
    <w:rsid w:val="00425C3B"/>
    <w:rsid w:val="00426C86"/>
    <w:rsid w:val="00431500"/>
    <w:rsid w:val="00434F1F"/>
    <w:rsid w:val="00457D44"/>
    <w:rsid w:val="004768A6"/>
    <w:rsid w:val="0048015E"/>
    <w:rsid w:val="00490012"/>
    <w:rsid w:val="0049185A"/>
    <w:rsid w:val="004C120A"/>
    <w:rsid w:val="004C3475"/>
    <w:rsid w:val="004E2823"/>
    <w:rsid w:val="004F0A94"/>
    <w:rsid w:val="004F37CE"/>
    <w:rsid w:val="00507E10"/>
    <w:rsid w:val="00512F41"/>
    <w:rsid w:val="00524209"/>
    <w:rsid w:val="00535DEF"/>
    <w:rsid w:val="00536636"/>
    <w:rsid w:val="00536D1F"/>
    <w:rsid w:val="00553B68"/>
    <w:rsid w:val="00563858"/>
    <w:rsid w:val="00567F13"/>
    <w:rsid w:val="00570534"/>
    <w:rsid w:val="005974DB"/>
    <w:rsid w:val="005A6FCE"/>
    <w:rsid w:val="005B3F24"/>
    <w:rsid w:val="005E7499"/>
    <w:rsid w:val="005F2F18"/>
    <w:rsid w:val="00600056"/>
    <w:rsid w:val="006034FF"/>
    <w:rsid w:val="0064406F"/>
    <w:rsid w:val="00663638"/>
    <w:rsid w:val="00663B4F"/>
    <w:rsid w:val="006778C9"/>
    <w:rsid w:val="006806DC"/>
    <w:rsid w:val="006A0D0F"/>
    <w:rsid w:val="006A189F"/>
    <w:rsid w:val="006B3B5B"/>
    <w:rsid w:val="006B42F4"/>
    <w:rsid w:val="006B5BE7"/>
    <w:rsid w:val="006D2CB2"/>
    <w:rsid w:val="006D6632"/>
    <w:rsid w:val="006E3369"/>
    <w:rsid w:val="006F53ED"/>
    <w:rsid w:val="00715E90"/>
    <w:rsid w:val="007274FD"/>
    <w:rsid w:val="00732F01"/>
    <w:rsid w:val="00741BA8"/>
    <w:rsid w:val="00747A0A"/>
    <w:rsid w:val="007561FB"/>
    <w:rsid w:val="00770872"/>
    <w:rsid w:val="00775971"/>
    <w:rsid w:val="0078527F"/>
    <w:rsid w:val="007946D8"/>
    <w:rsid w:val="007A6E13"/>
    <w:rsid w:val="007B2BAC"/>
    <w:rsid w:val="007C04E6"/>
    <w:rsid w:val="007C3B1A"/>
    <w:rsid w:val="007D108F"/>
    <w:rsid w:val="007F0DD6"/>
    <w:rsid w:val="007F7DFA"/>
    <w:rsid w:val="0080632B"/>
    <w:rsid w:val="00826C9A"/>
    <w:rsid w:val="00827B61"/>
    <w:rsid w:val="00830A58"/>
    <w:rsid w:val="00842A55"/>
    <w:rsid w:val="00850C03"/>
    <w:rsid w:val="0085352F"/>
    <w:rsid w:val="0088031A"/>
    <w:rsid w:val="00887BF2"/>
    <w:rsid w:val="008945F9"/>
    <w:rsid w:val="008959D2"/>
    <w:rsid w:val="008960FB"/>
    <w:rsid w:val="008A0DCC"/>
    <w:rsid w:val="008B617B"/>
    <w:rsid w:val="008C10AB"/>
    <w:rsid w:val="008E2E2E"/>
    <w:rsid w:val="008E4665"/>
    <w:rsid w:val="008F1796"/>
    <w:rsid w:val="008F6974"/>
    <w:rsid w:val="009274D9"/>
    <w:rsid w:val="0093228D"/>
    <w:rsid w:val="00935548"/>
    <w:rsid w:val="00941CBA"/>
    <w:rsid w:val="00945AC3"/>
    <w:rsid w:val="009510D8"/>
    <w:rsid w:val="00954216"/>
    <w:rsid w:val="009602CB"/>
    <w:rsid w:val="00967F4C"/>
    <w:rsid w:val="009752AF"/>
    <w:rsid w:val="009827D8"/>
    <w:rsid w:val="00983775"/>
    <w:rsid w:val="00983B9D"/>
    <w:rsid w:val="009959E9"/>
    <w:rsid w:val="009A02B2"/>
    <w:rsid w:val="009A1ADB"/>
    <w:rsid w:val="009C2633"/>
    <w:rsid w:val="009C7D6E"/>
    <w:rsid w:val="009E0BF6"/>
    <w:rsid w:val="009E519F"/>
    <w:rsid w:val="009F0BB1"/>
    <w:rsid w:val="009F554C"/>
    <w:rsid w:val="009F605B"/>
    <w:rsid w:val="00A03C32"/>
    <w:rsid w:val="00A350E5"/>
    <w:rsid w:val="00A43581"/>
    <w:rsid w:val="00A43D6F"/>
    <w:rsid w:val="00A441E7"/>
    <w:rsid w:val="00A50B84"/>
    <w:rsid w:val="00A55C0A"/>
    <w:rsid w:val="00A72519"/>
    <w:rsid w:val="00A81053"/>
    <w:rsid w:val="00A85AE2"/>
    <w:rsid w:val="00A87009"/>
    <w:rsid w:val="00A93AB4"/>
    <w:rsid w:val="00AA2ADE"/>
    <w:rsid w:val="00AA3EC4"/>
    <w:rsid w:val="00AA4F21"/>
    <w:rsid w:val="00AA58AB"/>
    <w:rsid w:val="00AB293A"/>
    <w:rsid w:val="00AB6833"/>
    <w:rsid w:val="00AB744F"/>
    <w:rsid w:val="00AC0016"/>
    <w:rsid w:val="00AF30A7"/>
    <w:rsid w:val="00AF428A"/>
    <w:rsid w:val="00AF6F82"/>
    <w:rsid w:val="00B03B00"/>
    <w:rsid w:val="00B53873"/>
    <w:rsid w:val="00B71AA9"/>
    <w:rsid w:val="00B90432"/>
    <w:rsid w:val="00BA015E"/>
    <w:rsid w:val="00BA1305"/>
    <w:rsid w:val="00BA7A83"/>
    <w:rsid w:val="00BC418C"/>
    <w:rsid w:val="00BD2174"/>
    <w:rsid w:val="00BF19D8"/>
    <w:rsid w:val="00C054E9"/>
    <w:rsid w:val="00C16248"/>
    <w:rsid w:val="00C166F1"/>
    <w:rsid w:val="00C24216"/>
    <w:rsid w:val="00C260E6"/>
    <w:rsid w:val="00C31D76"/>
    <w:rsid w:val="00C3331F"/>
    <w:rsid w:val="00C56A14"/>
    <w:rsid w:val="00C60F8F"/>
    <w:rsid w:val="00C9369D"/>
    <w:rsid w:val="00CA7945"/>
    <w:rsid w:val="00CB221C"/>
    <w:rsid w:val="00CC0E9E"/>
    <w:rsid w:val="00CC35B8"/>
    <w:rsid w:val="00CD6FD5"/>
    <w:rsid w:val="00CF7866"/>
    <w:rsid w:val="00D25C50"/>
    <w:rsid w:val="00D655E0"/>
    <w:rsid w:val="00D76496"/>
    <w:rsid w:val="00D808A0"/>
    <w:rsid w:val="00D92DE3"/>
    <w:rsid w:val="00DA580B"/>
    <w:rsid w:val="00DA71F7"/>
    <w:rsid w:val="00DD226E"/>
    <w:rsid w:val="00DD27F6"/>
    <w:rsid w:val="00DD49C2"/>
    <w:rsid w:val="00DE0068"/>
    <w:rsid w:val="00DE153A"/>
    <w:rsid w:val="00E036B1"/>
    <w:rsid w:val="00E07F77"/>
    <w:rsid w:val="00E16A1C"/>
    <w:rsid w:val="00E31E1A"/>
    <w:rsid w:val="00E4332F"/>
    <w:rsid w:val="00E6292D"/>
    <w:rsid w:val="00E67377"/>
    <w:rsid w:val="00E95BF7"/>
    <w:rsid w:val="00E9723C"/>
    <w:rsid w:val="00EA2CCE"/>
    <w:rsid w:val="00EA52A9"/>
    <w:rsid w:val="00EA7689"/>
    <w:rsid w:val="00EB0FFD"/>
    <w:rsid w:val="00EE30B1"/>
    <w:rsid w:val="00EF3840"/>
    <w:rsid w:val="00EF794D"/>
    <w:rsid w:val="00F17F9E"/>
    <w:rsid w:val="00F37C81"/>
    <w:rsid w:val="00F701D9"/>
    <w:rsid w:val="00F766E5"/>
    <w:rsid w:val="00F7760B"/>
    <w:rsid w:val="00F85B16"/>
    <w:rsid w:val="00F86FE9"/>
    <w:rsid w:val="00FB590B"/>
    <w:rsid w:val="00FE4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4840A3"/>
  <w15:chartTrackingRefBased/>
  <w15:docId w15:val="{36E73590-2A5E-4D47-B12E-D1E8D0B6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5C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C0A"/>
  </w:style>
  <w:style w:type="paragraph" w:styleId="Footer">
    <w:name w:val="footer"/>
    <w:basedOn w:val="Normal"/>
    <w:link w:val="FooterChar"/>
    <w:uiPriority w:val="99"/>
    <w:unhideWhenUsed/>
    <w:rsid w:val="00A55C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5C0A"/>
  </w:style>
  <w:style w:type="table" w:styleId="TableGrid">
    <w:name w:val="Table Grid"/>
    <w:basedOn w:val="TableNormal"/>
    <w:uiPriority w:val="39"/>
    <w:rsid w:val="00D92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05E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E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E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E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E35"/>
    <w:rPr>
      <w:b/>
      <w:bCs/>
      <w:sz w:val="20"/>
      <w:szCs w:val="20"/>
    </w:rPr>
  </w:style>
  <w:style w:type="table" w:styleId="ListTable3">
    <w:name w:val="List Table 3"/>
    <w:basedOn w:val="TableNormal"/>
    <w:uiPriority w:val="48"/>
    <w:rsid w:val="0088031A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536636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806DC"/>
    <w:rPr>
      <w:color w:val="808080"/>
    </w:rPr>
  </w:style>
  <w:style w:type="paragraph" w:styleId="ListParagraph">
    <w:name w:val="List Paragraph"/>
    <w:basedOn w:val="Normal"/>
    <w:uiPriority w:val="34"/>
    <w:qFormat/>
    <w:rsid w:val="004315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22351-649B-456F-903F-C0E66E748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ano</dc:creator>
  <cp:keywords/>
  <dc:description/>
  <cp:lastModifiedBy>Rosie Alatorre</cp:lastModifiedBy>
  <cp:revision>12</cp:revision>
  <cp:lastPrinted>2024-03-07T16:21:00Z</cp:lastPrinted>
  <dcterms:created xsi:type="dcterms:W3CDTF">2024-03-07T16:11:00Z</dcterms:created>
  <dcterms:modified xsi:type="dcterms:W3CDTF">2024-03-18T20:38:00Z</dcterms:modified>
</cp:coreProperties>
</file>